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787D" w:rsidRDefault="001A7DCB">
      <w:r>
        <w:t xml:space="preserve">Calvary Episcopal:  </w:t>
      </w:r>
      <w:r w:rsidR="006E5472">
        <w:t xml:space="preserve">March </w:t>
      </w:r>
      <w:r w:rsidR="00C84D8A">
        <w:t>14</w:t>
      </w:r>
      <w:r w:rsidR="005F6D53">
        <w:t>,</w:t>
      </w:r>
      <w:r w:rsidR="00B206CE">
        <w:t xml:space="preserve"> 2021 hymns</w:t>
      </w:r>
    </w:p>
    <w:p w:rsidR="001A7DCB" w:rsidRDefault="001A7DCB"/>
    <w:p w:rsidR="00240FB9" w:rsidRDefault="00240FB9"/>
    <w:p w:rsidR="00C84D8A" w:rsidRDefault="001A7DCB" w:rsidP="00C84D8A">
      <w:r>
        <w:t xml:space="preserve">Opening Hymn </w:t>
      </w:r>
      <w:r w:rsidR="00C84D8A">
        <w:t>671</w:t>
      </w:r>
      <w:r>
        <w:t xml:space="preserve">   </w:t>
      </w:r>
      <w:r w:rsidR="00C84D8A">
        <w:t>Amazing grace! how sweet the sound</w:t>
      </w:r>
    </w:p>
    <w:p w:rsidR="00C84D8A" w:rsidRDefault="00C84D8A" w:rsidP="00C84D8A"/>
    <w:p w:rsidR="00C84D8A" w:rsidRDefault="00C84D8A" w:rsidP="00C84D8A">
      <w:r>
        <w:t>1</w:t>
      </w:r>
      <w:r>
        <w:t xml:space="preserve">    </w:t>
      </w:r>
      <w:r>
        <w:t>Amazing grace! how sweet the sound,</w:t>
      </w:r>
    </w:p>
    <w:p w:rsidR="00C84D8A" w:rsidRDefault="00C84D8A" w:rsidP="00C84D8A">
      <w:r>
        <w:t>that saved a wretch like me!</w:t>
      </w:r>
    </w:p>
    <w:p w:rsidR="00C84D8A" w:rsidRDefault="00C84D8A" w:rsidP="00C84D8A">
      <w:r>
        <w:t>I once was lost but now am found,</w:t>
      </w:r>
    </w:p>
    <w:p w:rsidR="00C84D8A" w:rsidRDefault="00C84D8A" w:rsidP="00C84D8A">
      <w:r>
        <w:t>was blind but now I see.</w:t>
      </w:r>
    </w:p>
    <w:p w:rsidR="00C84D8A" w:rsidRDefault="00C84D8A" w:rsidP="00C84D8A"/>
    <w:p w:rsidR="00C84D8A" w:rsidRDefault="00C84D8A" w:rsidP="00C84D8A">
      <w:r>
        <w:t>2</w:t>
      </w:r>
      <w:r>
        <w:t xml:space="preserve">    </w:t>
      </w:r>
      <w:proofErr w:type="spellStart"/>
      <w:r>
        <w:t>’Twas</w:t>
      </w:r>
      <w:proofErr w:type="spellEnd"/>
      <w:r>
        <w:t xml:space="preserve"> grace that taught my heart to fear,</w:t>
      </w:r>
    </w:p>
    <w:p w:rsidR="00C84D8A" w:rsidRDefault="00C84D8A" w:rsidP="00C84D8A">
      <w:r>
        <w:t>and grace my fears relieved;</w:t>
      </w:r>
    </w:p>
    <w:p w:rsidR="00C84D8A" w:rsidRDefault="00C84D8A" w:rsidP="00C84D8A">
      <w:r>
        <w:t>how precious did that grace appear</w:t>
      </w:r>
    </w:p>
    <w:p w:rsidR="00C84D8A" w:rsidRDefault="00C84D8A" w:rsidP="00C84D8A">
      <w:r>
        <w:t>the hour I first believed!</w:t>
      </w:r>
    </w:p>
    <w:p w:rsidR="00C84D8A" w:rsidRDefault="00C84D8A" w:rsidP="00C84D8A"/>
    <w:p w:rsidR="00C84D8A" w:rsidRDefault="00C84D8A" w:rsidP="00C84D8A">
      <w:r>
        <w:t>3</w:t>
      </w:r>
      <w:r>
        <w:t xml:space="preserve">    </w:t>
      </w:r>
      <w:r>
        <w:t>The</w:t>
      </w:r>
      <w:r>
        <w:t xml:space="preserve"> </w:t>
      </w:r>
      <w:r>
        <w:t>Lord has promised good to me,</w:t>
      </w:r>
    </w:p>
    <w:p w:rsidR="00C84D8A" w:rsidRDefault="00C84D8A" w:rsidP="00C84D8A">
      <w:r>
        <w:t>his word my hope secures;</w:t>
      </w:r>
    </w:p>
    <w:p w:rsidR="00C84D8A" w:rsidRDefault="00C84D8A" w:rsidP="00C84D8A">
      <w:r>
        <w:t>he will my shield and portion be</w:t>
      </w:r>
    </w:p>
    <w:p w:rsidR="00C84D8A" w:rsidRDefault="00C84D8A" w:rsidP="00C84D8A">
      <w:r>
        <w:t>as long as life endures.</w:t>
      </w:r>
    </w:p>
    <w:p w:rsidR="00C84D8A" w:rsidRDefault="00C84D8A" w:rsidP="00C84D8A"/>
    <w:p w:rsidR="00C84D8A" w:rsidRDefault="00C84D8A" w:rsidP="00C84D8A">
      <w:r>
        <w:t>4</w:t>
      </w:r>
      <w:r>
        <w:t xml:space="preserve">    </w:t>
      </w:r>
      <w:r>
        <w:t>Through many dangers, toils, and snares,</w:t>
      </w:r>
    </w:p>
    <w:p w:rsidR="00C84D8A" w:rsidRDefault="00C84D8A" w:rsidP="00C84D8A">
      <w:r>
        <w:t>I have already come;</w:t>
      </w:r>
    </w:p>
    <w:p w:rsidR="00C84D8A" w:rsidRDefault="00C84D8A" w:rsidP="00C84D8A">
      <w:r>
        <w:t>’tis grace that brought me safe thus far,</w:t>
      </w:r>
    </w:p>
    <w:p w:rsidR="00C84D8A" w:rsidRDefault="00C84D8A" w:rsidP="00C84D8A">
      <w:r>
        <w:t>and grace will lead me home.</w:t>
      </w:r>
    </w:p>
    <w:p w:rsidR="00C84D8A" w:rsidRDefault="00C84D8A" w:rsidP="00C84D8A"/>
    <w:p w:rsidR="00C84D8A" w:rsidRDefault="00C84D8A" w:rsidP="00C84D8A">
      <w:r>
        <w:t>5</w:t>
      </w:r>
      <w:r>
        <w:t xml:space="preserve">    </w:t>
      </w:r>
      <w:r>
        <w:t>When we’ve been there ten thousand years,</w:t>
      </w:r>
    </w:p>
    <w:p w:rsidR="00C84D8A" w:rsidRDefault="00C84D8A" w:rsidP="00C84D8A">
      <w:r>
        <w:t>bright shining as the sun,</w:t>
      </w:r>
    </w:p>
    <w:p w:rsidR="00C84D8A" w:rsidRDefault="00C84D8A" w:rsidP="00C84D8A">
      <w:r>
        <w:t>we’ve no less days to sing God’s praise</w:t>
      </w:r>
    </w:p>
    <w:p w:rsidR="00C84D8A" w:rsidRDefault="00C84D8A" w:rsidP="00C84D8A">
      <w:r>
        <w:t>than when we’d first begun.</w:t>
      </w:r>
    </w:p>
    <w:p w:rsidR="00C84D8A" w:rsidRDefault="00C84D8A" w:rsidP="00C84D8A"/>
    <w:p w:rsidR="00C84D8A" w:rsidRPr="00C84D8A" w:rsidRDefault="00C84D8A" w:rsidP="00C84D8A">
      <w:pPr>
        <w:rPr>
          <w:i/>
        </w:rPr>
      </w:pPr>
      <w:r w:rsidRPr="00C84D8A">
        <w:rPr>
          <w:i/>
        </w:rPr>
        <w:t xml:space="preserve">Words: John Newton (1725-1807), alt.; </w:t>
      </w:r>
      <w:proofErr w:type="spellStart"/>
      <w:r w:rsidRPr="00C84D8A">
        <w:rPr>
          <w:i/>
        </w:rPr>
        <w:t>st.</w:t>
      </w:r>
      <w:proofErr w:type="spellEnd"/>
      <w:r w:rsidRPr="00C84D8A">
        <w:rPr>
          <w:i/>
        </w:rPr>
        <w:t xml:space="preserve"> 5, from A Collection of Sacred Ballads, 1790; compiled by Richard Broaddus and Andrew Broaddus</w:t>
      </w:r>
    </w:p>
    <w:p w:rsidR="00C84D8A" w:rsidRPr="00C84D8A" w:rsidRDefault="00C84D8A" w:rsidP="00C84D8A">
      <w:pPr>
        <w:rPr>
          <w:i/>
        </w:rPr>
      </w:pPr>
      <w:r w:rsidRPr="00C84D8A">
        <w:rPr>
          <w:i/>
        </w:rPr>
        <w:t xml:space="preserve">Music: New Britain, from Virginia Harmony 1831; adapt. att. Edwin Othello </w:t>
      </w:r>
      <w:proofErr w:type="spellStart"/>
      <w:r w:rsidRPr="00C84D8A">
        <w:rPr>
          <w:i/>
        </w:rPr>
        <w:t>Excell</w:t>
      </w:r>
      <w:proofErr w:type="spellEnd"/>
      <w:r w:rsidRPr="00C84D8A">
        <w:rPr>
          <w:i/>
        </w:rPr>
        <w:t xml:space="preserve"> (1851-1921); harm. Austin Cole Lovelace (b. 1919)</w:t>
      </w:r>
    </w:p>
    <w:p w:rsidR="00CE4E62" w:rsidRPr="00C84D8A" w:rsidRDefault="00C84D8A" w:rsidP="00C84D8A">
      <w:pPr>
        <w:rPr>
          <w:i/>
        </w:rPr>
      </w:pPr>
      <w:r w:rsidRPr="00C84D8A">
        <w:rPr>
          <w:i/>
        </w:rPr>
        <w:t>Meter: CM</w:t>
      </w:r>
    </w:p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6E5472" w:rsidRDefault="006E5472" w:rsidP="00CE4E62"/>
    <w:p w:rsidR="00C84D8A" w:rsidRDefault="006E5472" w:rsidP="00C84D8A">
      <w:r>
        <w:t xml:space="preserve">Gospel (Sequence) Hymn </w:t>
      </w:r>
      <w:r w:rsidR="00C84D8A">
        <w:t>603</w:t>
      </w:r>
      <w:r>
        <w:t xml:space="preserve">    </w:t>
      </w:r>
      <w:r w:rsidR="00C84D8A">
        <w:t>When Christ was lifted from the earth</w:t>
      </w:r>
    </w:p>
    <w:p w:rsidR="00C84D8A" w:rsidRDefault="00C84D8A" w:rsidP="00C84D8A"/>
    <w:p w:rsidR="00C84D8A" w:rsidRDefault="00C84D8A" w:rsidP="00C84D8A">
      <w:r>
        <w:t>1</w:t>
      </w:r>
      <w:r>
        <w:t xml:space="preserve">    </w:t>
      </w:r>
      <w:r>
        <w:t>When Christ was lifted from the earth,</w:t>
      </w:r>
    </w:p>
    <w:p w:rsidR="00C84D8A" w:rsidRDefault="00C84D8A" w:rsidP="00C84D8A">
      <w:r>
        <w:t>his arms stretched out above</w:t>
      </w:r>
    </w:p>
    <w:p w:rsidR="00C84D8A" w:rsidRDefault="00C84D8A" w:rsidP="00C84D8A">
      <w:r>
        <w:t>through every culture, every birth,</w:t>
      </w:r>
    </w:p>
    <w:p w:rsidR="00C84D8A" w:rsidRDefault="00C84D8A" w:rsidP="00C84D8A">
      <w:r>
        <w:t>to draw an answering love.</w:t>
      </w:r>
    </w:p>
    <w:p w:rsidR="00C84D8A" w:rsidRDefault="00C84D8A" w:rsidP="00C84D8A"/>
    <w:p w:rsidR="00C84D8A" w:rsidRDefault="00C84D8A" w:rsidP="00C84D8A">
      <w:r>
        <w:t>2</w:t>
      </w:r>
      <w:r>
        <w:t xml:space="preserve">    </w:t>
      </w:r>
      <w:r>
        <w:t>Still east and west his love extends</w:t>
      </w:r>
    </w:p>
    <w:p w:rsidR="00C84D8A" w:rsidRDefault="00C84D8A" w:rsidP="00C84D8A">
      <w:r>
        <w:t>and always, near or far,</w:t>
      </w:r>
    </w:p>
    <w:p w:rsidR="00C84D8A" w:rsidRDefault="00C84D8A" w:rsidP="00C84D8A">
      <w:r>
        <w:t>he calls and claims us as his friends</w:t>
      </w:r>
    </w:p>
    <w:p w:rsidR="00C84D8A" w:rsidRDefault="00C84D8A" w:rsidP="00C84D8A">
      <w:r>
        <w:t>and loves us as we are.</w:t>
      </w:r>
    </w:p>
    <w:p w:rsidR="00C84D8A" w:rsidRDefault="00C84D8A" w:rsidP="00C84D8A"/>
    <w:p w:rsidR="00C84D8A" w:rsidRDefault="00C84D8A" w:rsidP="00C84D8A">
      <w:r>
        <w:t>3</w:t>
      </w:r>
      <w:r>
        <w:t xml:space="preserve">    </w:t>
      </w:r>
      <w:r>
        <w:t>Wh</w:t>
      </w:r>
      <w:r>
        <w:t>e</w:t>
      </w:r>
      <w:r>
        <w:t>re generation, class, or race</w:t>
      </w:r>
    </w:p>
    <w:p w:rsidR="00C84D8A" w:rsidRDefault="00C84D8A" w:rsidP="00C84D8A">
      <w:r>
        <w:t>divide us to our shame,</w:t>
      </w:r>
    </w:p>
    <w:p w:rsidR="00C84D8A" w:rsidRDefault="00C84D8A" w:rsidP="00C84D8A">
      <w:r>
        <w:t>he sees not labels but a face,</w:t>
      </w:r>
    </w:p>
    <w:p w:rsidR="00C84D8A" w:rsidRDefault="00C84D8A" w:rsidP="00C84D8A">
      <w:r>
        <w:t>a person, and a name.</w:t>
      </w:r>
    </w:p>
    <w:p w:rsidR="00C84D8A" w:rsidRDefault="00C84D8A" w:rsidP="00C84D8A"/>
    <w:p w:rsidR="00C84D8A" w:rsidRDefault="00C84D8A" w:rsidP="00C84D8A">
      <w:r>
        <w:t>4</w:t>
      </w:r>
      <w:r>
        <w:t xml:space="preserve">    </w:t>
      </w:r>
      <w:r>
        <w:t>Thus freely loved, though fully known,</w:t>
      </w:r>
    </w:p>
    <w:p w:rsidR="00C84D8A" w:rsidRDefault="00C84D8A" w:rsidP="00C84D8A">
      <w:r>
        <w:t>may I in Christ be free</w:t>
      </w:r>
    </w:p>
    <w:p w:rsidR="00C84D8A" w:rsidRDefault="00C84D8A" w:rsidP="00C84D8A">
      <w:r>
        <w:t>to welcome and accept his own</w:t>
      </w:r>
    </w:p>
    <w:p w:rsidR="00C84D8A" w:rsidRDefault="00C84D8A" w:rsidP="00C84D8A">
      <w:r>
        <w:t>as Christ accepted me.</w:t>
      </w:r>
    </w:p>
    <w:p w:rsidR="00C84D8A" w:rsidRDefault="00C84D8A" w:rsidP="00C84D8A"/>
    <w:p w:rsidR="00C84D8A" w:rsidRPr="00C84D8A" w:rsidRDefault="00C84D8A" w:rsidP="00C84D8A">
      <w:pPr>
        <w:rPr>
          <w:i/>
        </w:rPr>
      </w:pPr>
      <w:r w:rsidRPr="00C84D8A">
        <w:rPr>
          <w:i/>
        </w:rPr>
        <w:t>Words: Brian A. Wren (b. 1936)</w:t>
      </w:r>
    </w:p>
    <w:p w:rsidR="00C84D8A" w:rsidRPr="00C84D8A" w:rsidRDefault="00C84D8A" w:rsidP="00C84D8A">
      <w:pPr>
        <w:rPr>
          <w:i/>
        </w:rPr>
      </w:pPr>
      <w:r w:rsidRPr="00C84D8A">
        <w:rPr>
          <w:i/>
        </w:rPr>
        <w:t>Music: St. Botolph, Gordon Slater (1896-1979)</w:t>
      </w:r>
    </w:p>
    <w:p w:rsidR="006E5472" w:rsidRPr="00C84D8A" w:rsidRDefault="00C84D8A" w:rsidP="00C84D8A">
      <w:pPr>
        <w:rPr>
          <w:i/>
        </w:rPr>
      </w:pPr>
      <w:r w:rsidRPr="00C84D8A">
        <w:rPr>
          <w:i/>
        </w:rPr>
        <w:t>Meter: CM</w:t>
      </w:r>
    </w:p>
    <w:p w:rsidR="00AA4527" w:rsidRDefault="00AA4527" w:rsidP="00E31F25"/>
    <w:p w:rsidR="006E5472" w:rsidRDefault="006E5472" w:rsidP="00E31F25"/>
    <w:p w:rsidR="00AA4527" w:rsidRDefault="00AA4527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6E5472" w:rsidRDefault="006E5472" w:rsidP="00E31F25"/>
    <w:p w:rsidR="00240FB9" w:rsidRDefault="00240FB9" w:rsidP="00E31F25"/>
    <w:p w:rsidR="006E5472" w:rsidRDefault="006E5472" w:rsidP="00E31F25"/>
    <w:p w:rsidR="006E5472" w:rsidRDefault="006E5472" w:rsidP="00E31F25"/>
    <w:p w:rsidR="006E5472" w:rsidRDefault="006E5472" w:rsidP="00E31F25"/>
    <w:p w:rsidR="00C84D8A" w:rsidRDefault="00C84D8A" w:rsidP="00E31F25"/>
    <w:p w:rsidR="00F55B4A" w:rsidRDefault="00F55B4A" w:rsidP="00E31F25"/>
    <w:p w:rsidR="00F55B4A" w:rsidRDefault="00F55B4A" w:rsidP="00E31F25"/>
    <w:p w:rsidR="006E5472" w:rsidRDefault="00176074" w:rsidP="006E5472">
      <w:r>
        <w:lastRenderedPageBreak/>
        <w:t xml:space="preserve">Closing Hymn </w:t>
      </w:r>
      <w:r w:rsidR="00C84D8A">
        <w:t>455</w:t>
      </w:r>
      <w:r>
        <w:t xml:space="preserve">  </w:t>
      </w:r>
      <w:r w:rsidR="00E31F25">
        <w:t xml:space="preserve"> </w:t>
      </w:r>
      <w:r>
        <w:t xml:space="preserve"> </w:t>
      </w:r>
      <w:r w:rsidR="00C84D8A">
        <w:t>O Love of God, how strong and true</w:t>
      </w:r>
    </w:p>
    <w:p w:rsidR="00C84D8A" w:rsidRDefault="00C84D8A" w:rsidP="006E5472"/>
    <w:p w:rsidR="00C84D8A" w:rsidRDefault="00C84D8A" w:rsidP="006E5472">
      <w:r>
        <w:t>1    O Love of God, how strong and true,</w:t>
      </w:r>
    </w:p>
    <w:p w:rsidR="00C84D8A" w:rsidRDefault="00C84D8A" w:rsidP="006E5472">
      <w:r>
        <w:t>eternal and yet ever new;</w:t>
      </w:r>
    </w:p>
    <w:p w:rsidR="00C84D8A" w:rsidRDefault="00C84D8A" w:rsidP="006E5472">
      <w:r>
        <w:t>un-comprehended and unbought,</w:t>
      </w:r>
    </w:p>
    <w:p w:rsidR="00C84D8A" w:rsidRDefault="00C84D8A" w:rsidP="006E5472">
      <w:r>
        <w:t>beyond all knowledge and all thought.</w:t>
      </w:r>
    </w:p>
    <w:p w:rsidR="00C84D8A" w:rsidRDefault="00C84D8A" w:rsidP="006E5472"/>
    <w:p w:rsidR="00C84D8A" w:rsidRDefault="00C84D8A" w:rsidP="006E5472">
      <w:r>
        <w:t>2    O wide-embracing, wondrous Love,</w:t>
      </w:r>
    </w:p>
    <w:p w:rsidR="00C84D8A" w:rsidRDefault="00C84D8A" w:rsidP="006E5472">
      <w:r>
        <w:t xml:space="preserve">we read thee in the sky above; </w:t>
      </w:r>
    </w:p>
    <w:p w:rsidR="00C84D8A" w:rsidRDefault="00C84D8A" w:rsidP="006E5472">
      <w:r>
        <w:t xml:space="preserve">we read thee in the earth below, </w:t>
      </w:r>
    </w:p>
    <w:p w:rsidR="00C84D8A" w:rsidRDefault="00C84D8A" w:rsidP="006E5472">
      <w:r>
        <w:t>in seas that swell and streams that flow.</w:t>
      </w:r>
    </w:p>
    <w:p w:rsidR="00C84D8A" w:rsidRDefault="00C84D8A" w:rsidP="006E5472"/>
    <w:p w:rsidR="00C84D8A" w:rsidRDefault="00C84D8A" w:rsidP="006E5472">
      <w:r>
        <w:t>3    We read thee</w:t>
      </w:r>
      <w:bookmarkStart w:id="0" w:name="_GoBack"/>
      <w:bookmarkEnd w:id="0"/>
      <w:r>
        <w:t xml:space="preserve"> best in him who came</w:t>
      </w:r>
    </w:p>
    <w:p w:rsidR="00C84D8A" w:rsidRDefault="00C84D8A" w:rsidP="006E5472">
      <w:r>
        <w:t>to bear for us the cross of shame,</w:t>
      </w:r>
    </w:p>
    <w:p w:rsidR="00C84D8A" w:rsidRDefault="00C84D8A" w:rsidP="006E5472">
      <w:r>
        <w:t>sent by the Father from on high,</w:t>
      </w:r>
    </w:p>
    <w:p w:rsidR="00C84D8A" w:rsidRDefault="00C84D8A" w:rsidP="006E5472">
      <w:r>
        <w:t>our life to live, our death to die.</w:t>
      </w:r>
    </w:p>
    <w:p w:rsidR="00C84D8A" w:rsidRDefault="00C84D8A" w:rsidP="006E5472"/>
    <w:p w:rsidR="00C84D8A" w:rsidRDefault="00C84D8A" w:rsidP="006E5472">
      <w:r>
        <w:t>4    We read thy power to bless and save</w:t>
      </w:r>
    </w:p>
    <w:p w:rsidR="00C84D8A" w:rsidRDefault="00C84D8A" w:rsidP="006E5472">
      <w:proofErr w:type="spellStart"/>
      <w:r>
        <w:t>e’en</w:t>
      </w:r>
      <w:proofErr w:type="spellEnd"/>
      <w:r>
        <w:t xml:space="preserve"> in the darkness of the grave;</w:t>
      </w:r>
    </w:p>
    <w:p w:rsidR="00C84D8A" w:rsidRDefault="00C84D8A" w:rsidP="006E5472">
      <w:r>
        <w:t>still more in resurrection light</w:t>
      </w:r>
    </w:p>
    <w:p w:rsidR="00C84D8A" w:rsidRDefault="00C84D8A" w:rsidP="006E5472">
      <w:r>
        <w:t>we read the fullness of thy might.</w:t>
      </w:r>
    </w:p>
    <w:p w:rsidR="00C84D8A" w:rsidRDefault="00C84D8A" w:rsidP="006E5472"/>
    <w:p w:rsidR="00C84D8A" w:rsidRPr="00C84D8A" w:rsidRDefault="00C84D8A" w:rsidP="006E5472">
      <w:pPr>
        <w:rPr>
          <w:i/>
        </w:rPr>
      </w:pPr>
      <w:r w:rsidRPr="00C84D8A">
        <w:rPr>
          <w:i/>
        </w:rPr>
        <w:t>Words: Horatius Bonar (1801-1889)</w:t>
      </w:r>
    </w:p>
    <w:p w:rsidR="00C84D8A" w:rsidRPr="00C84D8A" w:rsidRDefault="00C84D8A" w:rsidP="006E5472">
      <w:pPr>
        <w:rPr>
          <w:i/>
        </w:rPr>
      </w:pPr>
      <w:r w:rsidRPr="00C84D8A">
        <w:rPr>
          <w:i/>
        </w:rPr>
        <w:t>Music: Dunedin, Vernon Griffiths (b. 1894)</w:t>
      </w:r>
    </w:p>
    <w:p w:rsidR="00C84D8A" w:rsidRPr="00C84D8A" w:rsidRDefault="00C84D8A" w:rsidP="006E5472">
      <w:pPr>
        <w:rPr>
          <w:i/>
        </w:rPr>
      </w:pPr>
      <w:r w:rsidRPr="00C84D8A">
        <w:rPr>
          <w:i/>
        </w:rPr>
        <w:t>LM</w:t>
      </w:r>
    </w:p>
    <w:p w:rsidR="00C84D8A" w:rsidRDefault="00C84D8A" w:rsidP="006E5472"/>
    <w:sectPr w:rsidR="00C84D8A" w:rsidSect="004E2588">
      <w:pgSz w:w="12240" w:h="15840"/>
      <w:pgMar w:top="1008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39A1"/>
    <w:multiLevelType w:val="hybridMultilevel"/>
    <w:tmpl w:val="D25EDE90"/>
    <w:lvl w:ilvl="0" w:tplc="A84E23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61CE0"/>
    <w:multiLevelType w:val="hybridMultilevel"/>
    <w:tmpl w:val="D3341A96"/>
    <w:lvl w:ilvl="0" w:tplc="ADEA98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D6469"/>
    <w:multiLevelType w:val="hybridMultilevel"/>
    <w:tmpl w:val="029C74F4"/>
    <w:lvl w:ilvl="0" w:tplc="0E92398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IxN7E0NzS3sDRU0lEKTi0uzszPAykwNKwFAGhQ4NctAAAA"/>
  </w:docVars>
  <w:rsids>
    <w:rsidRoot w:val="001A7DCB"/>
    <w:rsid w:val="000078AA"/>
    <w:rsid w:val="00027BEC"/>
    <w:rsid w:val="00176074"/>
    <w:rsid w:val="001A7DCB"/>
    <w:rsid w:val="00240FB9"/>
    <w:rsid w:val="003D5181"/>
    <w:rsid w:val="004E2588"/>
    <w:rsid w:val="00504C7F"/>
    <w:rsid w:val="005F6D53"/>
    <w:rsid w:val="006101D1"/>
    <w:rsid w:val="00612422"/>
    <w:rsid w:val="00612A62"/>
    <w:rsid w:val="006E5472"/>
    <w:rsid w:val="00715994"/>
    <w:rsid w:val="0073370E"/>
    <w:rsid w:val="008724A2"/>
    <w:rsid w:val="009236FB"/>
    <w:rsid w:val="00971A06"/>
    <w:rsid w:val="00AA4527"/>
    <w:rsid w:val="00AD27CB"/>
    <w:rsid w:val="00B206CE"/>
    <w:rsid w:val="00B30514"/>
    <w:rsid w:val="00B33E85"/>
    <w:rsid w:val="00C84D8A"/>
    <w:rsid w:val="00CE4E62"/>
    <w:rsid w:val="00D47659"/>
    <w:rsid w:val="00E31F25"/>
    <w:rsid w:val="00E6728F"/>
    <w:rsid w:val="00F55B4A"/>
    <w:rsid w:val="00FE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A482E"/>
  <w15:chartTrackingRefBased/>
  <w15:docId w15:val="{8BA3FEC0-65D1-44CF-B07A-3A320027D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Assistant</dc:creator>
  <cp:keywords/>
  <dc:description/>
  <cp:lastModifiedBy>Admin Assistant</cp:lastModifiedBy>
  <cp:revision>3</cp:revision>
  <dcterms:created xsi:type="dcterms:W3CDTF">2021-03-04T14:39:00Z</dcterms:created>
  <dcterms:modified xsi:type="dcterms:W3CDTF">2021-03-04T14:49:00Z</dcterms:modified>
</cp:coreProperties>
</file>